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Surgeon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25" w:name="Xe882151cc45151c5db7bc03e99ba8ee9a765402"/>
    <w:p>
      <w:pPr>
        <w:pStyle w:val="Heading1"/>
      </w:pPr>
      <w:r>
        <w:t xml:space="preserve">Cover Letter for Surgeon Position in Thailand Bangkok</w:t>
      </w:r>
    </w:p>
    <w:p>
      <w:pPr>
        <w:pStyle w:val="FirstParagraph"/>
      </w:pPr>
      <w:r>
        <w:rPr>
          <w:bCs/>
          <w:b/>
        </w:rPr>
        <w:t xml:space="preserve">Dear Hiring Committee,</w:t>
      </w:r>
    </w:p>
    <w:p>
      <w:pPr>
        <w:pStyle w:val="BodyText"/>
      </w:pPr>
      <w:r>
        <w:t xml:space="preserve">I am writing to express my sincere interest in the Surgeon position at a prestigious medical institution in Thailand, Bangkok. As a dedicated and skilled surgical professional with over [X years] of experience, I am eager to contribute my expertise to the vibrant healthcare landscape of Thailand. This opportunity represents an exciting step in my career, and I am confident that my background, values, and passion for patient care align perfectly with the goals of your organization.</w:t>
      </w:r>
    </w:p>
    <w:bookmarkStart w:id="20" w:name="X2d780b928aa85f12505d8510531c98b97f74ff4"/>
    <w:p>
      <w:pPr>
        <w:pStyle w:val="Heading2"/>
      </w:pPr>
      <w:r>
        <w:t xml:space="preserve">Why Thailand Bangkok? A Unique Opportunity for Surgeons</w:t>
      </w:r>
    </w:p>
    <w:p>
      <w:pPr>
        <w:pStyle w:val="FirstParagraph"/>
      </w:pPr>
      <w:r>
        <w:t xml:space="preserve">Thailand Bangkok has long been recognized as a global hub for medical tourism, offering state-of-the-art facilities, world-class healthcare professionals, and a culturally rich environment. As a Surgeon, I am particularly drawn to the city's commitment to innovation and excellence in surgical care. The opportunity to work in such a dynamic setting is not only professionally rewarding but also deeply personal. Bangkok’s blend of modernity and tradition creates an ideal backdrop for delivering high-quality healthcare while immersing myself in a diverse and welcoming community.</w:t>
      </w:r>
    </w:p>
    <w:p>
      <w:pPr>
        <w:pStyle w:val="BodyText"/>
      </w:pPr>
      <w:r>
        <w:t xml:space="preserve">Furthermore, the demand for skilled surgeons in Thailand continues to grow, driven by the country’s expanding population and increasing focus on advanced medical treatments. I am particularly impressed by your institution’s reputation for excellence and its dedication to patient-centered care. I believe that my experience in [specific surgical field, e.g., general surgery, orthopedic surgery, etc.] and my ability to adapt to new environments make me a strong candidate for this role.</w:t>
      </w:r>
    </w:p>
    <w:bookmarkEnd w:id="20"/>
    <w:bookmarkStart w:id="21" w:name="professional-background-and-expertise"/>
    <w:p>
      <w:pPr>
        <w:pStyle w:val="Heading2"/>
      </w:pPr>
      <w:r>
        <w:t xml:space="preserve">Professional Background and Expertise</w:t>
      </w:r>
    </w:p>
    <w:p>
      <w:pPr>
        <w:pStyle w:val="FirstParagraph"/>
      </w:pPr>
      <w:r>
        <w:t xml:space="preserve">With a solid foundation in [specific surgical specialty], I have spent the past [X years] honing my skills in complex procedures, patient management, and interdisciplinary collaboration. My career has been defined by a commitment to precision, compassion, and continuous learning. I have worked in diverse settings, including [mention previous hospitals or institutions], where I developed expertise in [list key skills: e.g., minimally invasive surgery, trauma care, robotic-assisted procedures]. These experiences have equipped me with the technical proficiency and clinical judgment necessary to excel as a Surgeon in Thailand Bangkok.</w:t>
      </w:r>
    </w:p>
    <w:p>
      <w:pPr>
        <w:pStyle w:val="BodyText"/>
      </w:pPr>
      <w:r>
        <w:t xml:space="preserve">A core aspect of my practice is the ability to deliver personalized care while maintaining the highest standards of safety and efficiency. I have consistently received positive feedback from patients and colleagues alike, who appreciate my attention to detail, clear communication, and unwavering dedication to their well-being. For instance, in my previous role at [previous hospital name], I led a team that successfully reduced post-operative complications by [specific percentage] through the implementation of evidence-based protocols. This achievement underscores my ability to drive positive outcomes in high-pressure surgical environments.</w:t>
      </w:r>
    </w:p>
    <w:bookmarkEnd w:id="21"/>
    <w:bookmarkStart w:id="22" w:name="cultural-competence-and-adaptability"/>
    <w:p>
      <w:pPr>
        <w:pStyle w:val="Heading2"/>
      </w:pPr>
      <w:r>
        <w:t xml:space="preserve">Cultural Competence and Adaptability</w:t>
      </w:r>
    </w:p>
    <w:p>
      <w:pPr>
        <w:pStyle w:val="FirstParagraph"/>
      </w:pPr>
      <w:r>
        <w:t xml:space="preserve">As a Surgeon, I understand that effective healthcare delivery requires more than technical expertise—it demands cultural sensitivity and adaptability. Thailand’s unique healthcare system, which integrates traditional practices with cutting-edge technology, presents an exciting challenge. I am deeply respectful of local customs and have actively sought to learn about Thai medical practices through [mention any relevant experiences: e.g., professional exchanges, language courses, or research]. My ability to communicate effectively with patients and colleagues from diverse backgrounds ensures that I can seamlessly integrate into your team while fostering trust and collaboration.</w:t>
      </w:r>
    </w:p>
    <w:p>
      <w:pPr>
        <w:pStyle w:val="BodyText"/>
      </w:pPr>
      <w:r>
        <w:t xml:space="preserve">Moreover, Bangkok’s multicultural environment has prepared me to work alongside a global network of healthcare professionals. Whether collaborating with international specialists or supporting local teams, I prioritize open dialogue, mutual respect, and a shared commitment to patient health. This mindset aligns perfectly with the values of your institution and the broader mission of advancing surgical care in Thailand.</w:t>
      </w:r>
    </w:p>
    <w:bookmarkEnd w:id="22"/>
    <w:bookmarkStart w:id="23" w:name="why-i-am-the-right-fit-for-your-team"/>
    <w:p>
      <w:pPr>
        <w:pStyle w:val="Heading2"/>
      </w:pPr>
      <w:r>
        <w:t xml:space="preserve">Why I Am the Right Fit for Your Team</w:t>
      </w:r>
    </w:p>
    <w:p>
      <w:pPr>
        <w:pStyle w:val="FirstParagraph"/>
      </w:pPr>
      <w:r>
        <w:t xml:space="preserve">What sets me apart as a Surgeon is my ability to combine clinical excellence with a genuine passion for teaching and mentorship. I have mentored junior surgeons and medical students, helping them refine their skills and build confidence in high-stakes scenarios. This experience has reinforced my belief that the role of a Surgeon extends beyond the operating room—it involves fostering a culture of professionalism, innovation, and continuous improvement.</w:t>
      </w:r>
    </w:p>
    <w:p>
      <w:pPr>
        <w:pStyle w:val="BodyText"/>
      </w:pPr>
      <w:r>
        <w:t xml:space="preserve">I am also deeply committed to staying at the forefront of surgical advancements. I regularly attend conferences, participate in research studies, and pursue continuing education to ensure that my practice remains aligned with the latest scientific developments. For example, I recently [mention a recent achievement: e.g., published a paper on minimally invasive techniques or completed a certification in [specific area]]. This dedication to lifelong learning ensures that I can contribute meaningfully to your institution’s ongoing efforts to deliver exceptional care.</w:t>
      </w:r>
    </w:p>
    <w:bookmarkEnd w:id="23"/>
    <w:bookmarkStart w:id="24" w:name="closing-thoughts"/>
    <w:p>
      <w:pPr>
        <w:pStyle w:val="Heading2"/>
      </w:pPr>
      <w:r>
        <w:t xml:space="preserve">Closing Thoughts</w:t>
      </w:r>
    </w:p>
    <w:p>
      <w:pPr>
        <w:pStyle w:val="FirstParagraph"/>
      </w:pPr>
      <w:r>
        <w:t xml:space="preserve">In conclusion, I am eager to bring my surgical expertise, cultural adaptability, and unwavering commitment to patient care to Thailand Bangkok. The opportunity to work in a city that values innovation and compassion in healthcare is both thrilling and deeply fulfilling. I am confident that my background and vision align with the needs of your institution, and I would be honored to contribute to the continued success of your surgical programs.</w:t>
      </w:r>
    </w:p>
    <w:p>
      <w:pPr>
        <w:pStyle w:val="BodyText"/>
      </w:pPr>
      <w:r>
        <w:t xml:space="preserve">Thank you for considering my application. I would welcome the opportunity to discuss how my skills and experiences can benefit your team. Please feel free to contact me at [your phone number] or [your email address] at your earliest convenience. I look forward to the possibility of working together in Thailand Bangkok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Surgeon Position in Thailand Bangkok</dc:title>
  <dc:creator/>
  <dc:language>en</dc:language>
  <cp:keywords/>
  <dcterms:created xsi:type="dcterms:W3CDTF">2026-07-23T18:17:15Z</dcterms:created>
  <dcterms:modified xsi:type="dcterms:W3CDTF">2026-07-23T18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